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A4D" w:rsidRDefault="00F36377" w:rsidP="00F36377">
      <w:pPr>
        <w:tabs>
          <w:tab w:val="left" w:pos="720"/>
        </w:tabs>
        <w:spacing w:after="360" w:line="360" w:lineRule="auto"/>
        <w:jc w:val="center"/>
        <w:rPr>
          <w:sz w:val="16"/>
          <w:szCs w:val="16"/>
          <w:lang w:val="lt-LT"/>
        </w:rPr>
      </w:pPr>
      <w:bookmarkStart w:id="0" w:name="_GoBack"/>
      <w:bookmarkEnd w:id="0"/>
      <w:r w:rsidRPr="00F36377">
        <w:rPr>
          <w:noProof/>
          <w:sz w:val="16"/>
          <w:szCs w:val="16"/>
          <w:lang w:val="lt-LT" w:eastAsia="lt-LT"/>
        </w:rPr>
        <w:drawing>
          <wp:inline distT="0" distB="0" distL="0" distR="0">
            <wp:extent cx="3543300" cy="638175"/>
            <wp:effectExtent l="0" t="0" r="0" b="9525"/>
            <wp:docPr id="1" name="Picture 1" descr="C:\Users\14227\AppData\Local\Temp\7zO4FDA533E\Biomechanikos inzinerijos katedra_juod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4227\AppData\Local\Temp\7zO4FDA533E\Biomechanikos inzinerijos katedra_juodas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36377" w:rsidTr="00F36377">
        <w:tc>
          <w:tcPr>
            <w:tcW w:w="9628" w:type="dxa"/>
            <w:tcBorders>
              <w:bottom w:val="dotted" w:sz="4" w:space="0" w:color="auto"/>
            </w:tcBorders>
          </w:tcPr>
          <w:p w:rsidR="00F36377" w:rsidRPr="0053535B" w:rsidRDefault="00F36377" w:rsidP="0053535B">
            <w:pPr>
              <w:tabs>
                <w:tab w:val="left" w:pos="720"/>
              </w:tabs>
              <w:jc w:val="center"/>
              <w:rPr>
                <w:i/>
                <w:lang w:val="lt-LT"/>
              </w:rPr>
            </w:pPr>
          </w:p>
        </w:tc>
      </w:tr>
      <w:tr w:rsidR="00F36377" w:rsidTr="00F36377">
        <w:tc>
          <w:tcPr>
            <w:tcW w:w="9628" w:type="dxa"/>
            <w:tcBorders>
              <w:top w:val="dotted" w:sz="4" w:space="0" w:color="auto"/>
            </w:tcBorders>
          </w:tcPr>
          <w:p w:rsidR="00F36377" w:rsidRPr="00F36377" w:rsidRDefault="00F36377" w:rsidP="00F36377">
            <w:pPr>
              <w:tabs>
                <w:tab w:val="left" w:pos="720"/>
              </w:tabs>
              <w:spacing w:line="360" w:lineRule="auto"/>
              <w:jc w:val="center"/>
              <w:rPr>
                <w:sz w:val="20"/>
                <w:szCs w:val="20"/>
                <w:lang w:val="lt-LT"/>
              </w:rPr>
            </w:pPr>
            <w:r w:rsidRPr="002F2623">
              <w:rPr>
                <w:sz w:val="20"/>
                <w:szCs w:val="20"/>
                <w:lang w:val="lt-LT"/>
              </w:rPr>
              <w:t>(Studento vardas, pavardė, grupė, tel.</w:t>
            </w:r>
            <w:r w:rsidR="00123E9A">
              <w:rPr>
                <w:sz w:val="20"/>
                <w:szCs w:val="20"/>
                <w:lang w:val="lt-L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lt-LT"/>
              </w:rPr>
              <w:t>nr</w:t>
            </w:r>
            <w:r w:rsidRPr="002F2623">
              <w:rPr>
                <w:sz w:val="20"/>
                <w:szCs w:val="20"/>
                <w:lang w:val="lt-LT"/>
              </w:rPr>
              <w:t>.</w:t>
            </w:r>
            <w:proofErr w:type="spellEnd"/>
            <w:r w:rsidRPr="002F2623">
              <w:rPr>
                <w:sz w:val="20"/>
                <w:szCs w:val="20"/>
                <w:lang w:val="lt-LT"/>
              </w:rPr>
              <w:t>, el.</w:t>
            </w:r>
            <w:r>
              <w:rPr>
                <w:sz w:val="20"/>
                <w:szCs w:val="20"/>
                <w:lang w:val="lt-LT"/>
              </w:rPr>
              <w:t xml:space="preserve"> </w:t>
            </w:r>
            <w:r w:rsidRPr="002F2623">
              <w:rPr>
                <w:sz w:val="20"/>
                <w:szCs w:val="20"/>
                <w:lang w:val="lt-LT"/>
              </w:rPr>
              <w:t>paštas</w:t>
            </w:r>
            <w:r>
              <w:rPr>
                <w:sz w:val="20"/>
                <w:szCs w:val="20"/>
                <w:lang w:val="lt-LT"/>
              </w:rPr>
              <w:t xml:space="preserve"> (ne </w:t>
            </w:r>
            <w:r w:rsidR="00123E9A">
              <w:rPr>
                <w:sz w:val="20"/>
                <w:szCs w:val="20"/>
                <w:lang w:val="lt-LT"/>
              </w:rPr>
              <w:t>VGTU</w:t>
            </w:r>
            <w:r>
              <w:rPr>
                <w:sz w:val="20"/>
                <w:szCs w:val="20"/>
                <w:lang w:val="lt-LT"/>
              </w:rPr>
              <w:t>)</w:t>
            </w:r>
            <w:r w:rsidRPr="002F2623">
              <w:rPr>
                <w:sz w:val="20"/>
                <w:szCs w:val="20"/>
                <w:lang w:val="lt-LT"/>
              </w:rPr>
              <w:t>)</w:t>
            </w:r>
          </w:p>
        </w:tc>
      </w:tr>
    </w:tbl>
    <w:p w:rsidR="00666172" w:rsidRDefault="008A0A4D" w:rsidP="00F36377">
      <w:pPr>
        <w:spacing w:before="600"/>
        <w:jc w:val="center"/>
        <w:rPr>
          <w:b/>
          <w:lang w:val="lt-LT"/>
        </w:rPr>
      </w:pPr>
      <w:r w:rsidRPr="008A0A4D">
        <w:rPr>
          <w:b/>
          <w:lang w:val="lt-LT"/>
        </w:rPr>
        <w:t>PRAŠYMA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</w:tblGrid>
      <w:tr w:rsidR="00F36377" w:rsidTr="00F36377">
        <w:trPr>
          <w:jc w:val="center"/>
        </w:trPr>
        <w:tc>
          <w:tcPr>
            <w:tcW w:w="2552" w:type="dxa"/>
            <w:tcBorders>
              <w:bottom w:val="dotted" w:sz="4" w:space="0" w:color="auto"/>
            </w:tcBorders>
          </w:tcPr>
          <w:p w:rsidR="00F36377" w:rsidRPr="0053535B" w:rsidRDefault="00F36377" w:rsidP="002A2020">
            <w:pPr>
              <w:jc w:val="center"/>
              <w:rPr>
                <w:i/>
                <w:lang w:val="lt-LT"/>
              </w:rPr>
            </w:pPr>
          </w:p>
        </w:tc>
      </w:tr>
      <w:tr w:rsidR="00F36377" w:rsidTr="00F36377">
        <w:trPr>
          <w:jc w:val="center"/>
        </w:trPr>
        <w:tc>
          <w:tcPr>
            <w:tcW w:w="2552" w:type="dxa"/>
            <w:tcBorders>
              <w:top w:val="dotted" w:sz="4" w:space="0" w:color="auto"/>
            </w:tcBorders>
          </w:tcPr>
          <w:p w:rsidR="00F36377" w:rsidRDefault="00EB5D4E" w:rsidP="002A2020">
            <w:pPr>
              <w:jc w:val="center"/>
              <w:rPr>
                <w:lang w:val="lt-LT"/>
              </w:rPr>
            </w:pPr>
            <w:r>
              <w:rPr>
                <w:sz w:val="20"/>
                <w:lang w:val="lt-LT"/>
              </w:rPr>
              <w:t>(D</w:t>
            </w:r>
            <w:r w:rsidR="00F36377" w:rsidRPr="00F36377">
              <w:rPr>
                <w:sz w:val="20"/>
                <w:lang w:val="lt-LT"/>
              </w:rPr>
              <w:t>ata)</w:t>
            </w:r>
          </w:p>
        </w:tc>
      </w:tr>
    </w:tbl>
    <w:p w:rsidR="002A2020" w:rsidRPr="002A2020" w:rsidRDefault="002A2020" w:rsidP="00F36377">
      <w:pPr>
        <w:spacing w:before="600"/>
        <w:rPr>
          <w:caps/>
          <w:lang w:val="de-AT"/>
        </w:rPr>
      </w:pPr>
      <w:r w:rsidRPr="002A2020">
        <w:rPr>
          <w:lang w:val="de-AT"/>
        </w:rPr>
        <w:t xml:space="preserve">VGTU </w:t>
      </w:r>
      <w:proofErr w:type="spellStart"/>
      <w:r>
        <w:rPr>
          <w:lang w:val="de-AT"/>
        </w:rPr>
        <w:t>M</w:t>
      </w:r>
      <w:r w:rsidRPr="002A2020">
        <w:rPr>
          <w:lang w:val="de-AT"/>
        </w:rPr>
        <w:t>echanikos</w:t>
      </w:r>
      <w:proofErr w:type="spellEnd"/>
      <w:r w:rsidRPr="002A2020">
        <w:rPr>
          <w:lang w:val="de-AT"/>
        </w:rPr>
        <w:t xml:space="preserve"> </w:t>
      </w:r>
      <w:proofErr w:type="spellStart"/>
      <w:r w:rsidRPr="002A2020">
        <w:rPr>
          <w:lang w:val="de-AT"/>
        </w:rPr>
        <w:t>fakultet</w:t>
      </w:r>
      <w:r>
        <w:rPr>
          <w:lang w:val="de-AT"/>
        </w:rPr>
        <w:t>o</w:t>
      </w:r>
      <w:proofErr w:type="spellEnd"/>
    </w:p>
    <w:p w:rsidR="00241006" w:rsidRDefault="00B53C38" w:rsidP="00477127">
      <w:pPr>
        <w:spacing w:after="600"/>
        <w:rPr>
          <w:lang w:val="lt-LT"/>
        </w:rPr>
      </w:pPr>
      <w:proofErr w:type="spellStart"/>
      <w:r>
        <w:rPr>
          <w:lang w:val="de-AT"/>
        </w:rPr>
        <w:t>Biomechanikos</w:t>
      </w:r>
      <w:proofErr w:type="spellEnd"/>
      <w:r>
        <w:rPr>
          <w:lang w:val="de-AT"/>
        </w:rPr>
        <w:t xml:space="preserve"> </w:t>
      </w:r>
      <w:proofErr w:type="spellStart"/>
      <w:r w:rsidR="00D81DB4">
        <w:rPr>
          <w:lang w:val="de-AT"/>
        </w:rPr>
        <w:t>inžinerijos</w:t>
      </w:r>
      <w:proofErr w:type="spellEnd"/>
      <w:r w:rsidR="00D81DB4">
        <w:rPr>
          <w:lang w:val="de-AT"/>
        </w:rPr>
        <w:t xml:space="preserve"> </w:t>
      </w:r>
      <w:proofErr w:type="spellStart"/>
      <w:r w:rsidR="002A2020" w:rsidRPr="002A2020">
        <w:rPr>
          <w:lang w:val="de-AT"/>
        </w:rPr>
        <w:t>katedr</w:t>
      </w:r>
      <w:r w:rsidR="002A2020">
        <w:rPr>
          <w:lang w:val="de-AT"/>
        </w:rPr>
        <w:t>os</w:t>
      </w:r>
      <w:proofErr w:type="spellEnd"/>
      <w:r w:rsidR="002A2020">
        <w:rPr>
          <w:lang w:val="de-AT"/>
        </w:rPr>
        <w:t xml:space="preserve"> </w:t>
      </w:r>
      <w:proofErr w:type="spellStart"/>
      <w:r w:rsidR="002A2020">
        <w:rPr>
          <w:lang w:val="de-AT"/>
        </w:rPr>
        <w:t>vedėjui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360"/>
      </w:tblGrid>
      <w:tr w:rsidR="00477127" w:rsidTr="00477127">
        <w:tc>
          <w:tcPr>
            <w:tcW w:w="9628" w:type="dxa"/>
            <w:gridSpan w:val="2"/>
            <w:vAlign w:val="bottom"/>
          </w:tcPr>
          <w:p w:rsidR="00477127" w:rsidRDefault="00477127" w:rsidP="00123E9A">
            <w:pPr>
              <w:ind w:firstLine="624"/>
              <w:rPr>
                <w:lang w:val="lt-LT"/>
              </w:rPr>
            </w:pPr>
            <w:r>
              <w:rPr>
                <w:lang w:val="lt-LT"/>
              </w:rPr>
              <w:t xml:space="preserve">Prašau patvirtinti mano baigiamojo darbo temą </w:t>
            </w:r>
            <w:r w:rsidRPr="002F2623">
              <w:rPr>
                <w:i/>
                <w:lang w:val="lt-LT"/>
              </w:rPr>
              <w:t>(pavadinimas lietuvių ir anglų kalbomis):</w:t>
            </w:r>
            <w:r>
              <w:rPr>
                <w:lang w:val="lt-LT"/>
              </w:rPr>
              <w:t xml:space="preserve">  </w:t>
            </w:r>
          </w:p>
        </w:tc>
      </w:tr>
      <w:tr w:rsidR="00477127" w:rsidTr="00E56E8D">
        <w:trPr>
          <w:trHeight w:val="454"/>
        </w:trPr>
        <w:tc>
          <w:tcPr>
            <w:tcW w:w="9628" w:type="dxa"/>
            <w:gridSpan w:val="2"/>
            <w:tcBorders>
              <w:bottom w:val="dotted" w:sz="4" w:space="0" w:color="auto"/>
            </w:tcBorders>
            <w:vAlign w:val="bottom"/>
          </w:tcPr>
          <w:p w:rsidR="00477127" w:rsidRPr="0053535B" w:rsidRDefault="00477127" w:rsidP="00E56E8D">
            <w:pPr>
              <w:tabs>
                <w:tab w:val="left" w:pos="0"/>
              </w:tabs>
              <w:rPr>
                <w:i/>
                <w:lang w:val="lt-LT"/>
              </w:rPr>
            </w:pPr>
          </w:p>
        </w:tc>
      </w:tr>
      <w:tr w:rsidR="00477127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53535B" w:rsidRDefault="00477127" w:rsidP="00E56E8D">
            <w:pPr>
              <w:tabs>
                <w:tab w:val="left" w:pos="0"/>
              </w:tabs>
              <w:rPr>
                <w:i/>
                <w:lang w:val="lt-LT"/>
              </w:rPr>
            </w:pPr>
          </w:p>
        </w:tc>
      </w:tr>
      <w:tr w:rsidR="00477127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53535B" w:rsidRDefault="00477127" w:rsidP="00E56E8D">
            <w:pPr>
              <w:tabs>
                <w:tab w:val="left" w:pos="0"/>
              </w:tabs>
              <w:rPr>
                <w:i/>
                <w:lang w:val="lt-LT"/>
              </w:rPr>
            </w:pPr>
          </w:p>
        </w:tc>
      </w:tr>
      <w:tr w:rsidR="00477127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53535B" w:rsidRDefault="00477127" w:rsidP="00E56E8D">
            <w:pPr>
              <w:tabs>
                <w:tab w:val="left" w:pos="0"/>
              </w:tabs>
              <w:rPr>
                <w:i/>
                <w:lang w:val="lt-LT"/>
              </w:rPr>
            </w:pPr>
          </w:p>
        </w:tc>
      </w:tr>
      <w:tr w:rsidR="00477127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53535B" w:rsidRDefault="00477127" w:rsidP="00E56E8D">
            <w:pPr>
              <w:tabs>
                <w:tab w:val="left" w:pos="0"/>
              </w:tabs>
              <w:rPr>
                <w:i/>
                <w:lang w:val="lt-LT"/>
              </w:rPr>
            </w:pPr>
          </w:p>
        </w:tc>
      </w:tr>
      <w:tr w:rsidR="00477127" w:rsidTr="006E2D4A">
        <w:trPr>
          <w:trHeight w:val="454"/>
        </w:trPr>
        <w:tc>
          <w:tcPr>
            <w:tcW w:w="2268" w:type="dxa"/>
            <w:tcBorders>
              <w:top w:val="dotted" w:sz="4" w:space="0" w:color="auto"/>
            </w:tcBorders>
            <w:vAlign w:val="bottom"/>
          </w:tcPr>
          <w:p w:rsidR="00477127" w:rsidRDefault="00477127" w:rsidP="00123E9A">
            <w:pPr>
              <w:tabs>
                <w:tab w:val="left" w:pos="0"/>
              </w:tabs>
              <w:ind w:firstLine="624"/>
              <w:rPr>
                <w:lang w:val="lt-LT"/>
              </w:rPr>
            </w:pPr>
            <w:r>
              <w:rPr>
                <w:lang w:val="lt-LT"/>
              </w:rPr>
              <w:t>Vadovu skirti:</w:t>
            </w:r>
          </w:p>
        </w:tc>
        <w:tc>
          <w:tcPr>
            <w:tcW w:w="7360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53535B" w:rsidRDefault="00477127" w:rsidP="0053535B">
            <w:pPr>
              <w:tabs>
                <w:tab w:val="left" w:pos="0"/>
              </w:tabs>
              <w:jc w:val="center"/>
              <w:rPr>
                <w:i/>
                <w:lang w:val="lt-LT"/>
              </w:rPr>
            </w:pPr>
          </w:p>
        </w:tc>
      </w:tr>
      <w:tr w:rsidR="00477127" w:rsidTr="006E2D4A">
        <w:tc>
          <w:tcPr>
            <w:tcW w:w="2268" w:type="dxa"/>
            <w:vAlign w:val="bottom"/>
          </w:tcPr>
          <w:p w:rsidR="00477127" w:rsidRDefault="00477127" w:rsidP="00477127">
            <w:pPr>
              <w:tabs>
                <w:tab w:val="left" w:pos="0"/>
              </w:tabs>
              <w:jc w:val="right"/>
              <w:rPr>
                <w:lang w:val="lt-LT"/>
              </w:rPr>
            </w:pPr>
          </w:p>
        </w:tc>
        <w:tc>
          <w:tcPr>
            <w:tcW w:w="7360" w:type="dxa"/>
            <w:tcBorders>
              <w:top w:val="dotted" w:sz="4" w:space="0" w:color="auto"/>
            </w:tcBorders>
          </w:tcPr>
          <w:p w:rsidR="00477127" w:rsidRDefault="00EB5D4E" w:rsidP="00477127">
            <w:pPr>
              <w:tabs>
                <w:tab w:val="left" w:pos="0"/>
              </w:tabs>
              <w:jc w:val="center"/>
              <w:rPr>
                <w:lang w:val="lt-LT"/>
              </w:rPr>
            </w:pPr>
            <w:r>
              <w:rPr>
                <w:sz w:val="20"/>
                <w:lang w:val="lt-LT"/>
              </w:rPr>
              <w:t>(V</w:t>
            </w:r>
            <w:r w:rsidR="00477127" w:rsidRPr="00477127">
              <w:rPr>
                <w:sz w:val="20"/>
                <w:lang w:val="lt-LT"/>
              </w:rPr>
              <w:t>ardas, pavardė)</w:t>
            </w:r>
          </w:p>
        </w:tc>
      </w:tr>
    </w:tbl>
    <w:p w:rsidR="00666172" w:rsidRDefault="00666172" w:rsidP="00666172">
      <w:pPr>
        <w:rPr>
          <w:sz w:val="16"/>
          <w:szCs w:val="16"/>
          <w:lang w:val="lt-LT"/>
        </w:rPr>
      </w:pPr>
    </w:p>
    <w:p w:rsidR="00666172" w:rsidRDefault="00666172" w:rsidP="00497D2A">
      <w:pPr>
        <w:spacing w:after="600"/>
        <w:rPr>
          <w:sz w:val="16"/>
          <w:szCs w:val="16"/>
          <w:lang w:val="lt-L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35"/>
        <w:gridCol w:w="851"/>
        <w:gridCol w:w="3679"/>
      </w:tblGrid>
      <w:tr w:rsidR="00497D2A" w:rsidTr="00E56E8D">
        <w:tc>
          <w:tcPr>
            <w:tcW w:w="2263" w:type="dxa"/>
          </w:tcPr>
          <w:p w:rsidR="00497D2A" w:rsidRPr="00497D2A" w:rsidRDefault="00497D2A" w:rsidP="00666172">
            <w:pPr>
              <w:rPr>
                <w:lang w:val="lt-LT"/>
              </w:rPr>
            </w:pPr>
            <w:r w:rsidRPr="00497D2A">
              <w:rPr>
                <w:lang w:val="lt-LT"/>
              </w:rPr>
              <w:t>Studentas</w:t>
            </w:r>
          </w:p>
        </w:tc>
        <w:tc>
          <w:tcPr>
            <w:tcW w:w="2835" w:type="dxa"/>
            <w:tcBorders>
              <w:bottom w:val="dotted" w:sz="4" w:space="0" w:color="auto"/>
            </w:tcBorders>
          </w:tcPr>
          <w:p w:rsidR="00497D2A" w:rsidRPr="00E56E8D" w:rsidRDefault="00497D2A" w:rsidP="00E56E8D">
            <w:pPr>
              <w:jc w:val="center"/>
              <w:rPr>
                <w:i/>
                <w:lang w:val="lt-LT"/>
              </w:rPr>
            </w:pPr>
          </w:p>
        </w:tc>
        <w:tc>
          <w:tcPr>
            <w:tcW w:w="851" w:type="dxa"/>
          </w:tcPr>
          <w:p w:rsidR="00497D2A" w:rsidRDefault="00497D2A" w:rsidP="00666172">
            <w:pPr>
              <w:rPr>
                <w:sz w:val="20"/>
                <w:szCs w:val="20"/>
                <w:lang w:val="lt-LT"/>
              </w:rPr>
            </w:pPr>
          </w:p>
        </w:tc>
        <w:tc>
          <w:tcPr>
            <w:tcW w:w="3679" w:type="dxa"/>
            <w:tcBorders>
              <w:bottom w:val="dotted" w:sz="4" w:space="0" w:color="auto"/>
            </w:tcBorders>
          </w:tcPr>
          <w:p w:rsidR="00497D2A" w:rsidRPr="00E56E8D" w:rsidRDefault="00497D2A" w:rsidP="00E56E8D">
            <w:pPr>
              <w:jc w:val="center"/>
              <w:rPr>
                <w:i/>
                <w:szCs w:val="20"/>
                <w:lang w:val="lt-LT"/>
              </w:rPr>
            </w:pPr>
          </w:p>
        </w:tc>
      </w:tr>
      <w:tr w:rsidR="00497D2A" w:rsidTr="00E56E8D">
        <w:tc>
          <w:tcPr>
            <w:tcW w:w="2263" w:type="dxa"/>
          </w:tcPr>
          <w:p w:rsidR="00497D2A" w:rsidRDefault="00497D2A" w:rsidP="00666172">
            <w:pPr>
              <w:rPr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tcBorders>
              <w:top w:val="dotted" w:sz="4" w:space="0" w:color="auto"/>
            </w:tcBorders>
          </w:tcPr>
          <w:p w:rsidR="00497D2A" w:rsidRDefault="00EB5D4E" w:rsidP="00497D2A">
            <w:pPr>
              <w:jc w:val="center"/>
              <w:rPr>
                <w:sz w:val="20"/>
                <w:szCs w:val="20"/>
                <w:lang w:val="lt-LT"/>
              </w:rPr>
            </w:pPr>
            <w:r>
              <w:rPr>
                <w:sz w:val="20"/>
                <w:szCs w:val="20"/>
                <w:lang w:val="lt-LT"/>
              </w:rPr>
              <w:t>(P</w:t>
            </w:r>
            <w:r w:rsidR="00497D2A">
              <w:rPr>
                <w:sz w:val="20"/>
                <w:szCs w:val="20"/>
                <w:lang w:val="lt-LT"/>
              </w:rPr>
              <w:t>arašas)</w:t>
            </w:r>
          </w:p>
        </w:tc>
        <w:tc>
          <w:tcPr>
            <w:tcW w:w="851" w:type="dxa"/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3679" w:type="dxa"/>
            <w:tcBorders>
              <w:top w:val="dotted" w:sz="4" w:space="0" w:color="auto"/>
            </w:tcBorders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  <w:r w:rsidRPr="00497D2A">
              <w:rPr>
                <w:sz w:val="20"/>
                <w:szCs w:val="20"/>
                <w:lang w:val="lt-LT"/>
              </w:rPr>
              <w:t>(Vardas, pavardė)</w:t>
            </w:r>
          </w:p>
        </w:tc>
      </w:tr>
      <w:tr w:rsidR="00497D2A" w:rsidTr="00E56E8D">
        <w:trPr>
          <w:trHeight w:val="541"/>
        </w:trPr>
        <w:tc>
          <w:tcPr>
            <w:tcW w:w="2263" w:type="dxa"/>
          </w:tcPr>
          <w:p w:rsidR="00497D2A" w:rsidRDefault="00497D2A" w:rsidP="00666172">
            <w:pPr>
              <w:rPr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</w:tcPr>
          <w:p w:rsid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851" w:type="dxa"/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3679" w:type="dxa"/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</w:tr>
      <w:tr w:rsidR="00497D2A" w:rsidTr="00497D2A">
        <w:tc>
          <w:tcPr>
            <w:tcW w:w="2263" w:type="dxa"/>
          </w:tcPr>
          <w:p w:rsidR="00497D2A" w:rsidRDefault="00497D2A" w:rsidP="00666172">
            <w:pPr>
              <w:rPr>
                <w:sz w:val="20"/>
                <w:szCs w:val="20"/>
                <w:lang w:val="lt-LT"/>
              </w:rPr>
            </w:pPr>
            <w:r w:rsidRPr="00497D2A">
              <w:rPr>
                <w:szCs w:val="20"/>
                <w:lang w:val="lt-LT"/>
              </w:rPr>
              <w:t>Vadovas</w:t>
            </w:r>
          </w:p>
        </w:tc>
        <w:tc>
          <w:tcPr>
            <w:tcW w:w="2835" w:type="dxa"/>
            <w:tcBorders>
              <w:bottom w:val="dotted" w:sz="4" w:space="0" w:color="auto"/>
            </w:tcBorders>
          </w:tcPr>
          <w:p w:rsidR="00497D2A" w:rsidRPr="00E56E8D" w:rsidRDefault="00497D2A" w:rsidP="00E56E8D">
            <w:pPr>
              <w:jc w:val="center"/>
              <w:rPr>
                <w:i/>
                <w:szCs w:val="20"/>
                <w:lang w:val="lt-LT"/>
              </w:rPr>
            </w:pPr>
          </w:p>
        </w:tc>
        <w:tc>
          <w:tcPr>
            <w:tcW w:w="851" w:type="dxa"/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3679" w:type="dxa"/>
            <w:tcBorders>
              <w:bottom w:val="dotted" w:sz="4" w:space="0" w:color="auto"/>
            </w:tcBorders>
          </w:tcPr>
          <w:p w:rsidR="00497D2A" w:rsidRPr="00E56E8D" w:rsidRDefault="00497D2A" w:rsidP="00497D2A">
            <w:pPr>
              <w:jc w:val="center"/>
              <w:rPr>
                <w:i/>
                <w:lang w:val="lt-LT"/>
              </w:rPr>
            </w:pPr>
          </w:p>
        </w:tc>
      </w:tr>
      <w:tr w:rsidR="00497D2A" w:rsidTr="00497D2A">
        <w:tc>
          <w:tcPr>
            <w:tcW w:w="2263" w:type="dxa"/>
          </w:tcPr>
          <w:p w:rsidR="00497D2A" w:rsidRDefault="00497D2A" w:rsidP="00666172">
            <w:pPr>
              <w:rPr>
                <w:sz w:val="20"/>
                <w:szCs w:val="20"/>
                <w:lang w:val="lt-LT"/>
              </w:rPr>
            </w:pPr>
          </w:p>
        </w:tc>
        <w:tc>
          <w:tcPr>
            <w:tcW w:w="2835" w:type="dxa"/>
            <w:tcBorders>
              <w:top w:val="dotted" w:sz="4" w:space="0" w:color="auto"/>
            </w:tcBorders>
          </w:tcPr>
          <w:p w:rsidR="00497D2A" w:rsidRDefault="00EB5D4E" w:rsidP="00497D2A">
            <w:pPr>
              <w:jc w:val="center"/>
              <w:rPr>
                <w:sz w:val="20"/>
                <w:szCs w:val="20"/>
                <w:lang w:val="lt-LT"/>
              </w:rPr>
            </w:pPr>
            <w:r>
              <w:rPr>
                <w:sz w:val="20"/>
                <w:szCs w:val="20"/>
                <w:lang w:val="lt-LT"/>
              </w:rPr>
              <w:t>(P</w:t>
            </w:r>
            <w:r w:rsidR="00497D2A">
              <w:rPr>
                <w:sz w:val="20"/>
                <w:szCs w:val="20"/>
                <w:lang w:val="lt-LT"/>
              </w:rPr>
              <w:t>arašas)</w:t>
            </w:r>
          </w:p>
        </w:tc>
        <w:tc>
          <w:tcPr>
            <w:tcW w:w="851" w:type="dxa"/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</w:p>
        </w:tc>
        <w:tc>
          <w:tcPr>
            <w:tcW w:w="3679" w:type="dxa"/>
            <w:tcBorders>
              <w:top w:val="dotted" w:sz="4" w:space="0" w:color="auto"/>
            </w:tcBorders>
          </w:tcPr>
          <w:p w:rsidR="00497D2A" w:rsidRPr="00497D2A" w:rsidRDefault="00497D2A" w:rsidP="00497D2A">
            <w:pPr>
              <w:jc w:val="center"/>
              <w:rPr>
                <w:sz w:val="20"/>
                <w:szCs w:val="20"/>
                <w:lang w:val="lt-LT"/>
              </w:rPr>
            </w:pPr>
            <w:r w:rsidRPr="00497D2A">
              <w:rPr>
                <w:sz w:val="20"/>
                <w:szCs w:val="20"/>
                <w:lang w:val="lt-LT"/>
              </w:rPr>
              <w:t>(Vardas, pavardė)</w:t>
            </w:r>
          </w:p>
        </w:tc>
      </w:tr>
    </w:tbl>
    <w:p w:rsidR="00666172" w:rsidRDefault="00666172" w:rsidP="00666172">
      <w:pPr>
        <w:rPr>
          <w:sz w:val="20"/>
          <w:szCs w:val="20"/>
          <w:lang w:val="lt-LT"/>
        </w:rPr>
      </w:pPr>
    </w:p>
    <w:sectPr w:rsidR="00666172" w:rsidSect="008A0A4D">
      <w:pgSz w:w="11906" w:h="16838"/>
      <w:pgMar w:top="851" w:right="567" w:bottom="128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TE3MDY0MwUCYyUdpeDU4uLM/DyQAsNaAJ6QzIQsAAAA"/>
  </w:docVars>
  <w:rsids>
    <w:rsidRoot w:val="00367BAF"/>
    <w:rsid w:val="00005094"/>
    <w:rsid w:val="0000620C"/>
    <w:rsid w:val="0001186C"/>
    <w:rsid w:val="000342EA"/>
    <w:rsid w:val="00036AE8"/>
    <w:rsid w:val="00037B60"/>
    <w:rsid w:val="00052912"/>
    <w:rsid w:val="00072724"/>
    <w:rsid w:val="00074518"/>
    <w:rsid w:val="0007717F"/>
    <w:rsid w:val="0008346B"/>
    <w:rsid w:val="000A7CFC"/>
    <w:rsid w:val="000C478C"/>
    <w:rsid w:val="000D47B3"/>
    <w:rsid w:val="000E1903"/>
    <w:rsid w:val="000F05B8"/>
    <w:rsid w:val="000F635B"/>
    <w:rsid w:val="00123E9A"/>
    <w:rsid w:val="00141A1E"/>
    <w:rsid w:val="0017093C"/>
    <w:rsid w:val="00170BBA"/>
    <w:rsid w:val="0019209E"/>
    <w:rsid w:val="00194306"/>
    <w:rsid w:val="002057C0"/>
    <w:rsid w:val="00220762"/>
    <w:rsid w:val="00227FC8"/>
    <w:rsid w:val="00241006"/>
    <w:rsid w:val="00241422"/>
    <w:rsid w:val="00241C9E"/>
    <w:rsid w:val="00246C7B"/>
    <w:rsid w:val="00260CEF"/>
    <w:rsid w:val="00274ABF"/>
    <w:rsid w:val="002829D7"/>
    <w:rsid w:val="00293D1A"/>
    <w:rsid w:val="002A2020"/>
    <w:rsid w:val="002A66B7"/>
    <w:rsid w:val="002C5593"/>
    <w:rsid w:val="002D3E17"/>
    <w:rsid w:val="002F2623"/>
    <w:rsid w:val="003136FD"/>
    <w:rsid w:val="00315265"/>
    <w:rsid w:val="00344242"/>
    <w:rsid w:val="00352025"/>
    <w:rsid w:val="00363D45"/>
    <w:rsid w:val="00367BAF"/>
    <w:rsid w:val="00374090"/>
    <w:rsid w:val="00374750"/>
    <w:rsid w:val="0039075A"/>
    <w:rsid w:val="003F44B6"/>
    <w:rsid w:val="00406B54"/>
    <w:rsid w:val="00415AEF"/>
    <w:rsid w:val="00431932"/>
    <w:rsid w:val="00437F4D"/>
    <w:rsid w:val="004431BD"/>
    <w:rsid w:val="00447340"/>
    <w:rsid w:val="00465AEF"/>
    <w:rsid w:val="00467A37"/>
    <w:rsid w:val="00474BEA"/>
    <w:rsid w:val="00477127"/>
    <w:rsid w:val="00494574"/>
    <w:rsid w:val="00497D2A"/>
    <w:rsid w:val="00497FDE"/>
    <w:rsid w:val="004E3119"/>
    <w:rsid w:val="004E4350"/>
    <w:rsid w:val="004E5A64"/>
    <w:rsid w:val="00514F5F"/>
    <w:rsid w:val="00520ECA"/>
    <w:rsid w:val="00526B75"/>
    <w:rsid w:val="00527EFE"/>
    <w:rsid w:val="0053535B"/>
    <w:rsid w:val="0053584E"/>
    <w:rsid w:val="00540B45"/>
    <w:rsid w:val="00574285"/>
    <w:rsid w:val="00575FFB"/>
    <w:rsid w:val="0059542B"/>
    <w:rsid w:val="005D261D"/>
    <w:rsid w:val="005D407D"/>
    <w:rsid w:val="005D5C5E"/>
    <w:rsid w:val="005F55C0"/>
    <w:rsid w:val="00600D16"/>
    <w:rsid w:val="006035DC"/>
    <w:rsid w:val="0060694F"/>
    <w:rsid w:val="0061162F"/>
    <w:rsid w:val="00627C6F"/>
    <w:rsid w:val="006300E0"/>
    <w:rsid w:val="006318F1"/>
    <w:rsid w:val="00635C9D"/>
    <w:rsid w:val="00637EAF"/>
    <w:rsid w:val="00647876"/>
    <w:rsid w:val="00654F33"/>
    <w:rsid w:val="006653C4"/>
    <w:rsid w:val="00666172"/>
    <w:rsid w:val="0067224C"/>
    <w:rsid w:val="006905D4"/>
    <w:rsid w:val="00692DCE"/>
    <w:rsid w:val="006C63F8"/>
    <w:rsid w:val="006D0DA7"/>
    <w:rsid w:val="006E2D4A"/>
    <w:rsid w:val="006F78A8"/>
    <w:rsid w:val="00704808"/>
    <w:rsid w:val="007301F7"/>
    <w:rsid w:val="007313B6"/>
    <w:rsid w:val="007343D5"/>
    <w:rsid w:val="00755F88"/>
    <w:rsid w:val="00764095"/>
    <w:rsid w:val="00764422"/>
    <w:rsid w:val="0077008A"/>
    <w:rsid w:val="007712DB"/>
    <w:rsid w:val="00774ACE"/>
    <w:rsid w:val="00775CE4"/>
    <w:rsid w:val="00780139"/>
    <w:rsid w:val="00783218"/>
    <w:rsid w:val="007A49A5"/>
    <w:rsid w:val="007A4CDF"/>
    <w:rsid w:val="007B388D"/>
    <w:rsid w:val="007D0AA6"/>
    <w:rsid w:val="007D0FBF"/>
    <w:rsid w:val="007D41D9"/>
    <w:rsid w:val="007E53D0"/>
    <w:rsid w:val="007E6931"/>
    <w:rsid w:val="00823277"/>
    <w:rsid w:val="00837E1F"/>
    <w:rsid w:val="0084033D"/>
    <w:rsid w:val="008503D0"/>
    <w:rsid w:val="008504AC"/>
    <w:rsid w:val="00850ED9"/>
    <w:rsid w:val="008541B1"/>
    <w:rsid w:val="00855E24"/>
    <w:rsid w:val="00865446"/>
    <w:rsid w:val="00874F73"/>
    <w:rsid w:val="008929EB"/>
    <w:rsid w:val="008A0A4D"/>
    <w:rsid w:val="008D259E"/>
    <w:rsid w:val="008D768B"/>
    <w:rsid w:val="008E1589"/>
    <w:rsid w:val="00906966"/>
    <w:rsid w:val="00921923"/>
    <w:rsid w:val="009230CA"/>
    <w:rsid w:val="009364B6"/>
    <w:rsid w:val="009670C3"/>
    <w:rsid w:val="00983DE6"/>
    <w:rsid w:val="009935B0"/>
    <w:rsid w:val="00994B59"/>
    <w:rsid w:val="00995F66"/>
    <w:rsid w:val="009A48DA"/>
    <w:rsid w:val="009A6E8D"/>
    <w:rsid w:val="009C5A04"/>
    <w:rsid w:val="009C7DE3"/>
    <w:rsid w:val="009E1CD1"/>
    <w:rsid w:val="00A05CE2"/>
    <w:rsid w:val="00A2195F"/>
    <w:rsid w:val="00A3776B"/>
    <w:rsid w:val="00A43D7E"/>
    <w:rsid w:val="00A47718"/>
    <w:rsid w:val="00A83DD6"/>
    <w:rsid w:val="00A9468A"/>
    <w:rsid w:val="00AA1155"/>
    <w:rsid w:val="00AA28DB"/>
    <w:rsid w:val="00AB19F5"/>
    <w:rsid w:val="00AE3FA3"/>
    <w:rsid w:val="00B22A9F"/>
    <w:rsid w:val="00B45912"/>
    <w:rsid w:val="00B53581"/>
    <w:rsid w:val="00B53C38"/>
    <w:rsid w:val="00B64A0F"/>
    <w:rsid w:val="00B75755"/>
    <w:rsid w:val="00B957F4"/>
    <w:rsid w:val="00BB5E91"/>
    <w:rsid w:val="00BF0F5F"/>
    <w:rsid w:val="00BF1C21"/>
    <w:rsid w:val="00C00735"/>
    <w:rsid w:val="00C02FED"/>
    <w:rsid w:val="00C46F73"/>
    <w:rsid w:val="00C62A5E"/>
    <w:rsid w:val="00C67EE8"/>
    <w:rsid w:val="00CA5B50"/>
    <w:rsid w:val="00CC42FE"/>
    <w:rsid w:val="00CE3AD0"/>
    <w:rsid w:val="00D02155"/>
    <w:rsid w:val="00D237FA"/>
    <w:rsid w:val="00D27BA5"/>
    <w:rsid w:val="00D37039"/>
    <w:rsid w:val="00D43D51"/>
    <w:rsid w:val="00D775C9"/>
    <w:rsid w:val="00D7769B"/>
    <w:rsid w:val="00D81DB4"/>
    <w:rsid w:val="00D82C64"/>
    <w:rsid w:val="00D87145"/>
    <w:rsid w:val="00DB3460"/>
    <w:rsid w:val="00DB34FE"/>
    <w:rsid w:val="00DC5056"/>
    <w:rsid w:val="00DE2899"/>
    <w:rsid w:val="00E00FCF"/>
    <w:rsid w:val="00E059C0"/>
    <w:rsid w:val="00E11CD7"/>
    <w:rsid w:val="00E32DC7"/>
    <w:rsid w:val="00E4133B"/>
    <w:rsid w:val="00E45233"/>
    <w:rsid w:val="00E50410"/>
    <w:rsid w:val="00E552B7"/>
    <w:rsid w:val="00E56E8D"/>
    <w:rsid w:val="00E81F3F"/>
    <w:rsid w:val="00EA178E"/>
    <w:rsid w:val="00EB5D4E"/>
    <w:rsid w:val="00EB666B"/>
    <w:rsid w:val="00EB6A63"/>
    <w:rsid w:val="00EC13F0"/>
    <w:rsid w:val="00EC2543"/>
    <w:rsid w:val="00ED176E"/>
    <w:rsid w:val="00ED186B"/>
    <w:rsid w:val="00EE066C"/>
    <w:rsid w:val="00EE66E6"/>
    <w:rsid w:val="00F01BD7"/>
    <w:rsid w:val="00F21F2D"/>
    <w:rsid w:val="00F31CA0"/>
    <w:rsid w:val="00F33784"/>
    <w:rsid w:val="00F33CDF"/>
    <w:rsid w:val="00F36377"/>
    <w:rsid w:val="00F41430"/>
    <w:rsid w:val="00F472CC"/>
    <w:rsid w:val="00F54F0E"/>
    <w:rsid w:val="00F7062B"/>
    <w:rsid w:val="00F72300"/>
    <w:rsid w:val="00F77564"/>
    <w:rsid w:val="00F811A7"/>
    <w:rsid w:val="00F825AB"/>
    <w:rsid w:val="00F92BB1"/>
    <w:rsid w:val="00F941C9"/>
    <w:rsid w:val="00FA0945"/>
    <w:rsid w:val="00FB5675"/>
    <w:rsid w:val="00FF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661990"/>
  <w15:chartTrackingRefBased/>
  <w15:docId w15:val="{462C47EB-8FD0-4993-924D-1F98AE9E7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6172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3C38"/>
    <w:rPr>
      <w:rFonts w:ascii="Segoe UI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F363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monės įmonių valdymo katedra                                                                                 2009-</vt:lpstr>
    </vt:vector>
  </TitlesOfParts>
  <Company>VGTU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monės įmonių valdymo katedra                                                                                 2009-</dc:title>
  <dc:subject/>
  <dc:creator>katedra2</dc:creator>
  <cp:keywords/>
  <cp:lastModifiedBy>Gediminas</cp:lastModifiedBy>
  <cp:revision>11</cp:revision>
  <cp:lastPrinted>2019-10-04T05:40:00Z</cp:lastPrinted>
  <dcterms:created xsi:type="dcterms:W3CDTF">2019-10-03T10:45:00Z</dcterms:created>
  <dcterms:modified xsi:type="dcterms:W3CDTF">2019-10-04T07:10:00Z</dcterms:modified>
</cp:coreProperties>
</file>